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4C48D292" w:rsidR="00C10128" w:rsidRPr="00F706EE" w:rsidRDefault="00F20C70" w:rsidP="00F20C70">
      <w:pPr>
        <w:rPr>
          <w:rFonts w:ascii="Times New Roman" w:hAnsi="Times New Roman" w:cs="Times New Roman"/>
          <w:sz w:val="24"/>
          <w:szCs w:val="24"/>
        </w:rPr>
      </w:pPr>
      <w:r w:rsidRPr="00F20C70">
        <w:rPr>
          <w:rFonts w:ascii="Times New Roman" w:hAnsi="Times New Roman" w:cs="Times New Roman"/>
          <w:sz w:val="24"/>
          <w:szCs w:val="24"/>
        </w:rPr>
        <w:t>&lt;auto&gt;</w:t>
      </w:r>
      <w:r w:rsidR="00B76C3C" w:rsidRPr="007250F8">
        <w:rPr>
          <w:rFonts w:ascii="Times New Roman" w:hAnsi="Times New Roman" w:cs="Times New Roman"/>
          <w:sz w:val="24"/>
          <w:szCs w:val="24"/>
        </w:rPr>
        <w:t>cha mthun du bsgre na tha snyad snga ma la tha snyad phyi ma med na snga ma shes brjod las 'das par 'gyur r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zhes zer na</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tsan+dan snga ma la tsan+dan phyi ma med na snga ma dri dang bral bar 'gyur r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phyi ma med kyang snga ma nyid tsan+dan du grub pas dri dang mi 'brel lo zhe na</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tha snyad phyi ma med kyang snga ma nyid tha snyad du grub pas shes brjod las mi 'da'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de bzhin du me'i mtshan nyid tsha ba la tshab gnyis pa med na snga ma me ma yin par thal ba dang </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me la me gnyis pa med na snga ma me ma yin par thal ba la sogs pa thams cad du mtshungs s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gal te me dang shing la sogs pa rdzas chos dag pa ba dang mtshan nyid kyi mtshan nyid thug med dang </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tha snyad kyi tha snyad thug med ldog chos ltos pa ba tshig mtshungs kyang don mi 'dra'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zhe na kho bo cag sgra dang rnam par rtog pa thams cad gzhan sel du 'dod la</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dgag sgrub thams cad blo'i chos ldog pa la brten pa yin pas thams cad du mtshungs s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yang nog lkog shal ba lang gi zhen yul yin pas mtshan nyid du 'gro ba bzhin tha snyad gnyis pa'i zhen yul tha snyad dang po mtshan nyid du 'gro zhes gsung ba'ang zhen yul tsam gyis mtshan nyid du 'gro na 'bras rtags kyi zhen yul me yin pas me mtshan nyid yin pa la sogs pa ha cang thal l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des na mtshan nyid thug med dang tha snyad thug med 'di dag 'bras chen za ba la sa bon gyi phyi mo tshol ba ltar don med par dgongs nas sde bdun gyi gzhung gang las kyang ma gsungs so</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gnyis pa rang gi lugs ni</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 xml:space="preserve"> brda don 'brel pa nam rtogs pa</w:t>
      </w:r>
      <w:r w:rsidR="00B76C3C">
        <w:rPr>
          <w:rFonts w:ascii="Times New Roman" w:hAnsi="Times New Roman" w:cs="Times New Roman"/>
          <w:sz w:val="24"/>
          <w:szCs w:val="24"/>
        </w:rPr>
        <w:t xml:space="preserve">// </w:t>
      </w:r>
      <w:r w:rsidR="00B76C3C" w:rsidRPr="007250F8">
        <w:rPr>
          <w:rFonts w:ascii="Times New Roman" w:hAnsi="Times New Roman" w:cs="Times New Roman"/>
          <w:sz w:val="24"/>
          <w:szCs w:val="24"/>
        </w:rPr>
        <w:t>de yi tshe na tha snyad 'grub</w:t>
      </w:r>
      <w:r w:rsidR="00B76C3C">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31AE07" w14:textId="77777777" w:rsidR="00D74531" w:rsidRDefault="00D74531" w:rsidP="009E3E92">
      <w:pPr>
        <w:spacing w:after="0" w:line="240" w:lineRule="auto"/>
      </w:pPr>
      <w:r>
        <w:separator/>
      </w:r>
    </w:p>
  </w:endnote>
  <w:endnote w:type="continuationSeparator" w:id="0">
    <w:p w14:paraId="4093267E" w14:textId="77777777" w:rsidR="00D74531" w:rsidRDefault="00D74531"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FC27E" w14:textId="77777777" w:rsidR="00D74531" w:rsidRDefault="00D74531" w:rsidP="009E3E92">
      <w:pPr>
        <w:spacing w:after="0" w:line="240" w:lineRule="auto"/>
      </w:pPr>
      <w:r>
        <w:separator/>
      </w:r>
    </w:p>
  </w:footnote>
  <w:footnote w:type="continuationSeparator" w:id="0">
    <w:p w14:paraId="4CFC84F5" w14:textId="77777777" w:rsidR="00D74531" w:rsidRDefault="00D74531"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458F3"/>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76C3C"/>
    <w:rsid w:val="00B978C4"/>
    <w:rsid w:val="00BA42B4"/>
    <w:rsid w:val="00BB007B"/>
    <w:rsid w:val="00BC5D43"/>
    <w:rsid w:val="00BD3111"/>
    <w:rsid w:val="00BD7B5F"/>
    <w:rsid w:val="00BF26D5"/>
    <w:rsid w:val="00C01012"/>
    <w:rsid w:val="00C10128"/>
    <w:rsid w:val="00C21E0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74531"/>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20C70"/>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0</Words>
  <Characters>125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